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ที่ยง</w:t>
      </w:r>
      <w:r>
        <w:t xml:space="preserve"> </w:t>
      </w:r>
      <w:r>
        <w:t xml:space="preserve">ททบ.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25:00</w:t>
      </w:r>
      <w:r>
        <w:t xml:space="preserve"> </w:t>
      </w:r>
      <w:r>
        <w:t xml:space="preserve">น.</w:t>
      </w:r>
    </w:p>
    <w:p>
      <w:pPr>
        <w:pStyle w:val="Date"/>
      </w:pPr>
      <w:r>
        <w:t xml:space="preserve">วันอังคารที่</w:t>
      </w:r>
      <w:r>
        <w:t xml:space="preserve"> </w:t>
      </w:r>
      <w:r>
        <w:t xml:space="preserve">11</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HD 1 นะคะ รวมไปถึง เราเริ่มต้นวันนี้กันที่หัวข้อเด็ดเช่นเคยค่ะ วันนี้พบผู้ติดเชื้อใหม่ 1,871 ราย เสียชีวิตเพิ่ม 10 คน จับตามติที่ประชุม ศบค. ชุดเล็ก บ่ายวันนี้ หลังชุดเล็กเสนอให้มีการปรับโซนสี ความเข้มข้นควบคุม COVID-19 เป็นจำนวนมาก COVID-19 คร่าชีวิตพระสงฆ์นักปฏิบัติธรรมของจังหวัดตั้งแต่มีการระบาด เนื่องจากมีอาการ สถานการณ์ COVID-19 ยังเลวร้าย โดยเฉพาะที่อินเดีย ผู้ติดเชื้อรายใหม่รายวันยังทำสถิติทะลุ 300,000 ราย ยังพุ่งสูงขึ้น เผาศพแล้ว สถานการณ์ที่อินเดียถือว่าวิกฤติจริง ๆ นะคะ ศพล้นเมรุแล้ววันนี้ เรียกว่าไม่มีที่จะให้ทำการฌาปนกิจกันแล้วค่ะ ที่อินเดียแต่รวมแล้วทั่วโลกจำนวนก็สูงเหมือนกันค่ะ จำนวนทะลุ 900,000 รายนะคะ ทำให้ตัวเลขผู้ติดเชื้อทั่วโลกทะลุ 150 ล้านรายแล้วค่ะ สถานการณ์การระบาดของล่าสุดผู้ติดเชื้อใหม่รายวันทำให้ยอดติดเชื้อสะสมทั่วโลกในขณะนี้เป็นกว่า 150,200,000 รายแล้ว เพิ่มมาอีกกว่า 15,000 คน ทำให้ยอดผู้เสียชีวิตเป็นกว่า 3,310,000 คนค่ะนะคะ กว่า 127 ล้านคน ยังครองเป็นอันดับ 1 ทั้งผู้ติดเชื้อและผู้เสียชีวิตมากที่สุด ด้วยจำนวนผู้ติดเชื้อ เสียชีวิตสะสมกว่า 580,000 คนค่ะ นะคะ ซึ่งมียอดติดเชื้อสะสม มากกว่า 18,300,000 คน เสียชีวิตสะสมมากกว่า 204,000 กัน สถานการณ์ระบาดในอินเดียระบาด วิกฤติมากเพราะว่ามีผู้ติดเชื้อใหม่ เพราะว่าพุ่งทำลายสถิติมากกว่า 300,000 ราย ตลอดสัปดาห์ที่ผ่านมาเลย รายวันก็พุ่งทำสถิติด้วยเหมือนกันนะคะ ถ้าเผื่อให้เห็นภาพง่าย ๆ อย่างกรุง แทบทุก 4 นาที คือจะทำให้พื้นที่ว่างจากการเผาศพ ป่าช้าก็แทบจะไม่เหลือให้ฝัง ทางรถพยาบาลต้องนำศพผู้เสียชีวิต ชั่วคราวในส่วนสาธารณะศพจะถูกเผาบนกองฟืน สุมฟืนเผากันเลย ของผู้เสียชีวิตเองก็มาร่วมแสดงความเสียใจไม่ได้นะคะ แต่ว่าเจ้าหน้าที่ก็พยายามที่จะให้ความมั่นใจว่า ให้ครอบครัวต่าง ๆ ของผู้เสียชีวิตนี่ได้รับความปลอดภัย ครอบครัวก็จะไม่ได้รับอนุญาตได้มาพบผู้ติดเชื้อ คนที่เขารักเป็นครั้งสุดท้าย นานาชาติเองก็พยายามที่จะส่งความช่วยเหลือไปโรงพยาบาล รวมถึงอุปกรณ์ทางการแพทย์ที่ดูแลภูมิภาคตะวันออกกลาง ว่าทางอังกฤษจะจัดหาเครื่องผลิตออกซิเจนเคลื่อนที่เพื่อสนับสนุบการต่อสู้กับการระบาดระลอง 2 กล่าวด้วยว่าอังกฤษจะให้การช่วยเหลืออินเดียอย่างต่อเนื่อง กับโรคนี้ นายกรัฐมนตรีของอังกฤษ มอริส จอร์สัน ได้หารือกับนายกรัฐมนตรีของอินเดียนะคะ คุยกันในอีกไม่กีวันนี้ล่ะ สำหรับบราซิล ติดเชื้อสะสมมากเป็นอันดับ 3 แล้วก็ยังมียอดผู้เสียชีวิตสะสมกว่า390,000 รายค่ะ สถานการณ์วัคซีน COVID-19 นะคะ จากสถานการณ์นี้มีการศึกษาออกมา สาธารณสุขอังกฤษหรือ DHE ค่ะ การได้รับวัคซีน COVID-19 เพียงโดสเดียว จะลดการแพร่เชื้อ COVID-19 ได้ถึงเกือบครึ่งนะคะ ประชาชนที่ได้รับการฉีดวัคซีนเพียงโดสเดียว ผู้ที่ติดเชื้อ COVID-19 ในอินเดีย ต่อมา ก็พบว่ามีความเป็นไปได้ว่าจะแพร่เชื้อไวรัสไปให้คนที่อาศัยอยู่ในบ้างของพวกเขาน้อยลง 38-49 เปอร์เซ็นต์ ภูมิคุ้มกันจะเกิดขึ้นหลังจากได้รับวัคซีนราว 14 วันค่ะ ผู้เชี่ยวชาญประเมินว่า การได้รับวัคซีน 2 โดส สามารถลดการแพร่เชื้อได้มากขึ้นหรือไม่ ตอนนี้กำลังศึกษากันอยู่นะคะ เริ่มมีความหวังกันมากขึ้น ไปให้คนอื่น ๆ ได้น้อยลงค่ะ ที่แคนาดาค่ะนายจัสติน ชูโด นะคะ ได้รับวัคซีนไปแล้วพร้อมภรรยานะคะ แล้วก็ COVID-19 มีมากกว่าความเสี่ยงจากผลอาการฉีดวัคซีน Astrazeneca ที่มีการแถลงขึ้นมานี่ เสียชีวิตจากภาวะลิ่มเลือดอุดตัน ของ Astrazeneca สามีของเธอกล่าวว่าเธอคนแรกที่เสียชีวิตเกี่ยวโยงโดยได้รับวัคซีนเมื่อวันที่ 9 เมษายน ในวันที่ 23 เมษายน ในโรงพยาบาลที่เข้ารับการรักษาอาการอ่อนเพลีย และปวดศรีษะ ต่อกันที่สถานการณ์ในประเทศไทยนะคะ ตัวเลขดีขึ้นกว่าเมื่อวาน แต่ยังสูงอยู่นะคะ อยู่ที่ 1,871 ราย มีผู้เสียชีวิตอยู่ที่ 188 คนค่ะ นายแพทย์ทวีศิลป์ โฆษกพบผู้ติดเชื้อใหม่ 1,871 รวมผู้ป่วยยืนยันสะสม 63,750 ราย 70 ราย รักษาตัวอยู่ 27,988 ราย 27,982 ราย ต้องใส่เครื่องช่วยหายใจ 230 ราย 35,394 ราย มีผู้เสียชีวิตเพิ่ม 10 คน ยอกเสียชีวิตสะสม 188 คน ผู้ติดเชื้อรายใหม่ 1,871 รายนั้นเป็นผู้ติดเชื้อในประเทศ 1,064 ราย เฝ้าระวัง 1,871 ราย 34 ราย ส่วนผู้ติดเชื้อจากต่างประเทศ กักกันของรัฐมี 7 ราย ประเทศไทยอยู่อันดับ 104 ของโลกค่ะ // ไปแอดเพื่อนกันนะคะ หมอพร้อมค่ะ เพื่อที่จะจองสิทธิ์ฉีดวัคซีนตั้งแต่ 1 พฤษภาคมนี่ลงทะเบียนได้ จะเริ่มฉีดกันจริง ๆ มิถุนายน ต่อไปจะเป็นคิวของผู้สูงอายุ รวมไปถึงผู้ที่เป็นผู้ให้บริการ นะคะ โดยที่กระทรวงสาธารณสุขนะคะ ทางกลุ่มผู้สูงอายุ และผู้ป่วยโรคเรื้อรัง ลงทะเบียนหมอพร้อม 1 พฤษภาคม นี้ค่ะ โดยที่กรุงเทพมหานครก็มีการเตรียมพร้อม 14 จุด ในการที่จะวัคซีนในเดือนมิถุนายนด้วย นายสาธิต ปิตุเตชะ รัฐมนตรีช่วยว่าการกระทรวงสาธารณสุข LINE Official นะคะ และผู้ป่วยโรคเรื้อรัง 7 โรค มาลงทะเบียนด้วย Line Official ส่วนประชาชนในรุ่นถัด ๆ ไป ไม่ต้องรีบนะคะ</w:t>
      </w:r>
      <w:r>
        <w:t xml:space="preserve"> </w:t>
      </w:r>
      <w:r>
        <w:t xml:space="preserve">ยังไม่ได้ลงทะเบียนใน 2 เดือนนี้ แต่จะดำเนินการจัดสรรที่ทยอยเข้ามา เพราะต้องประเมินตามลำดับความจำเป็นในการที่จะได้รับวัคซีนก่อน ถามว่าความจำเป็นแบ่งเป็นอย่างไร นายแพทย์โสภณ เมฤทน ประจำกระทรวงสาธารณสุขระบุว่าแบ่งเป็น 5 กลุ่มนะคะ 1. บุคลากรทางการแพทย์ 2. บุคลากรทางด่านหน้า กลุ่มผู้ป่วยโรคเรื้อรัง 7 โรค และ 5. กลุ่มสุดท้าย 18-59 ปี นี่คือประชาชนทั่วไปนะคะ ระยะแรกนี่เราฉีดให้กลุ่ม 1 กลุ่ม 2 ไปแล้ว คือ ส่วนระยะที่ 2 คือ ตอนนี้ล่ะค่ะ กลุ่ม 3-4 และผู้ป่วย 7 โรคเรื้อรังที่ว่า ได้แก่ โรคทางเดินหายใจเรื้อรังรุนแรง โรคหัวใจและหลอดเลือด โรคไตวายเรื้อรัง มะเร็งทุกชนิด โรคเบาหวาน แล้วก็โรคอ้วน 60 ปีขึ้นไป นี่ 2 กลุ่มนี้ฉีดก่อน การเสียชีวิตก็จะพบว่าส่วนใหญ่ผู้ที่เสียชีวิตมักจะมีโรคประจำตัวแล้วก็ ฉีดวัคซีนก็จะช่วยลดอัตราการเสียชีวิต ลดอัตราการนอนโรงพยาบาลได้นั่นเองค่ะ ขณะนี้ทุกโรงพยาบาลได้นำชื่อ รายชื่อของกลุ่มนี้มาขึ้นใน LINE หมอพร้อมเอาไว้แล้ว เพื่อให้ได้จองคิวกันในวันที่ 1 พฤษภาคม นะคะ เอาล่ะรายละเอียดขั้นตอนเป็นดังนี้นะคะ คุณผป฿</w:t>
      </w:r>
      <w:r>
        <w:t xml:space="preserve"> </w:t>
      </w:r>
      <w:r>
        <w:t xml:space="preserve">เข้าไปเพิ่มเพื่อนนะคะ บัญชีทางการของแอปพลิเคชัน เลยนะคะ จากนั้นกรอกเลขบัตรประจำตัวประชาชน 13 หลัก เพื่อที่จะจองวัคซีนตามวันเวลาที่กำหนด เลือกโรงพยาบาลที่ท่านรักษาอยู่แล้ว หรือโรงบาลภูมิลำเนานั้น หรืออาจจะเป็นห้างสรรพสินค้าในพื้นที่ก็ไปดูรายละเอียดกันได้ แต่ถ้าเผื่อถ้าเป็นลูกหลานที่จะจองคิวให้ ลงทะเบียนให้คุณพ่อคุณแม้คุณผ้าคุณอาได้ โทรศัพท์เลย ทำอย่างไร เดินทางไปจองที่โรงพยาบาลใกล้บ้านท่าน หรือถ้าเผื่อท่าน ทางโรงพยาบาล หรือว่าท่านคุ้นเคยกับ อสม. อสม. ในพื้นที่ได้เลยนะคะ มาฝั่งในส่วนของประชาชนคนทั่วไป ก็มีข่าวดีอยู่ว่า กรุงเทพฯ นี่งล่ะจะเป็นพื้นที่ต้นแบบนำร่องก่อนเลยนะคะ กรุงเทพมหานครเห็นชอบแผนการ COVID-19 ในเดือนมิถุนายนนะคะ อย่างเช่น ตำรวจ ทหาร เจ้าหน้าที่สำนักงานเขต และเก็บขนขยะ เจ้าหน้าที่ท่าเรือครองเตย ในสถานกักตัว ทั้งในส่วนของ เจ้าหน้าที่ที่ปฏิบัติงานในผู้ป่วยโรคเรื้อรัง 7 กลุ่มโรค ผู้สูงอายุ 60 ปีขึประชาชนทั่วไป หน่วยบริการที่ประชได้นี่ เขาแพลนไว้ว่ามีทั้งในโรงพยาบาลและนอกโรงพยาบาลค่ะ ในส่วนของกรุงเทพมหานคร ได้ร่วมมือกันกับภาคเอกชน จะจัดสถานที่ให้บริการถึง 14 แห่ง ยกตัวอย่าง SCG บางซื่อ บางกะปิ โรบินสัน สามย่านมิตรทาวน์ True Digatal แอร์เชียทีพ สยามปิ่นเกล้า พระราม 2 เดอะมอลล์ ทั่วกรุงเทพฯ เหนือใต้ออกตกต่อเนื่องนะคะ เป็นเวลา 6 เดือน ซึ่งก็จะสามารถให้บริการประชาชนนี่ จุดหนึ่งประมาณ 1,000-2,000 คนต่อจุด ต่อวัน สามารถเลือกหน่วยบริการได้นะคะ หากว่าท่านสะดวกตรงไหน พูดชื่อไปครบแล้วนะคะ ก็จะเปิดให้ลงทะเบียน ทาง LINE หมอพร้อมค่ะ ก็จะเปิดลงทะเบียน 1 พฤษภาคม ผู้ที่จะได้ฉีดก่อนคือผู้ป่วย ผู้สูงวัย มิถุนายนค่ะ // ตอนนี้ที่ขาดไม่ได้เลยเวลาออกจากบ้าน ก็คือหน้ากากอนามัย ป้องกันก็ได้นะคะ ป้องกันตัวเองไว้จาก COVID-19 73 จังหวัดด้วยกันที่ตอนนี้มีบทลงโทษ ไม่สวมหน้ากากอนามัยหรือหน้ากากผ้า มีแค่สมุทรสงครามตอนนี้นะคะ ที่ยังคงเป็นประกาศขอความร่วมมือ กระทรวงมหาดไทยรายงานนะคะ ว่ากรณีที่มีบทลงโทษกรณีประชาชนไม่สวมใส่ เมื่ออยู่นอกเคหะสถานสถานที่สาธารณะรวมกรุงเทพฯ ที่ออกบทลงโทษออกมา คือ เชียงราย น่าน และกำแพงเพชร ค่ะ ส่วนจังหวัดสมุทรสงครามเป็นประกาศขอ หน้ากากอนามัยหรือหน้ากากผ้า 73 จังหวัดแยกเป็น 24 จังหวัด ภาคกลางและภาคตะวันออก เฉพาะพื้นที่ตลาดนัด ตลาดน้ำ สุพรรณบุรี อยุธยา คีรีขันธ์ ชลบุรี นนทบุรี นครปฐม จันทบุรี กรุงเทพมหานคร ฉะเชิงเทรา อ่างทอง สิงห์บุรี และราชบุรี ส่วนภาคใต้ครบทุกจังหวัดค่ะ สุราษฎร์ธานี พังงา ภูเก็ต ระนอง สตูล สงขลา กระบี่ พัทลุง และชุมพร ส่วนภาคเหนือมี 15 จังหวัดนะคะ สุโขทัย ตาก อุตรดิเชียงใหม่ นครสวรรค์ แพร่ พิจิต เชียงราย น่าน และกำแพงเพชร ภาคตะวันออกเฉียงเหนือ 20 จังหวัดค่ะ ยโสธร หนองคาย อุบลราชธานี ชัยภูมิ มหาสารคาม อุบลธานี เลย อำนาจเจริญ บุรีรัมย์ กาฬสินธุ์ นครราชสีมา บึงกาฬ ร้อยเอ็ด และสกลนคร ตอนนี้จังหวัดที่ไม่มีประกาศ ก็คือจะเหลือพะเยา แม่ฮ่องสอนกรรมการอีกครั้งในวันนี้ ส่วนที่อำเภออรัญประเทศ จังหวัดสระแก้วนะคะ ตอนนี้มีการประชาชสัมพันธ์ให้ประชาชนสวมหน้ากากอนามัย 100 เปอร์เซ็นต์ ทั้งภาษาไทยและภาษาเขมร เอกชนพัฒน์ สนิทเลิศ คลองนึก อำเภออรัญประเทศ จังหวัดสระแก้ว ไปพร้อมตำรวจงานจราจรในสังกัดและเจ้าหน้าที่ทหารพาน กองร้อย 1201 นำเครื่องเสียงประชาชนในพื้นที่ตลาดโรงเกลือ และพื้นที่รับผิดชอบ สวมใสหน้ากากอนามัยก่อนออกจากบ้าน จริง ๆ อยู่ภายในบ้านก็อยากให้ใส่ด้วยนะคะ เพื่อป้องกัน COVID-19 ที่กำลังระบาดระลอกที่ 3 อย่างเข้มงวด เกียรติศักดิ์ จันทรา และ ศบค. จังหวัดสระแก้วค่ะ ที่ประกาศให้ประชาชนในพื้นที่สวมหน้ากากอนามัย งดการจัดงานรื่นเริงทุกประเภทภายใน 14 วันนี้ เพื่อป้องกันการระบาดของ COVID-19 มีโทษปรับเป็นเงิน 20,000 บาทด้วย ซึ่งการประชาสัมพันธ์ในครั้งนี้ก็ทำให้ประชาชนในพื้นที่ รวมถึงตลาดโรงเกลือตระหนักกันมากขึ้นนะคะ แล้วก็สวมใส่หน้ากากอนามัยตามประกาศกัน 100 เปอร์เซ็นต์ค่ะ // ถึงแม้ว่าจะเหมือนอยู่ในตัวเคหะสถานตัวปิดน่ะ เป็นร้านค้าที่เปิดก็ต้องสวมหน้ากากเอาไว้ ที่จังหวัดสุราษฎร์ธานีค่ะ มีการแถลงนะคะ กรณีที่มี 1 ผู้เสียชีวิต 1 ราย ตั้งแต่มีการระบาดระลอกใหม่นะคะ เป็นพระสงค์นักปฏิบัติธรรม ในพื้นที่อำเภอกาญจนดิษฐ์ค่ะ ที่ศาลากลางจังหวัดสุราษฎร์ธานี รองผู้ว่าราชการจังหวัดสุราษฎนายแพทย์สาธารณสุขจังหวัดสุราษฎร์ธานี เหตุการณ์กรณีผู้ป่วยยืนยันโรค COVID-19 เสียชีวิต 1 รายคือ พระภิกษุในอำเภอ จังหวัดสุราษฎรธานี ครั้งนี้นะคะ ท่านอายุ 56 ปี ตำบลกระแดะ อำเภอกาญจดิษฐ์ มีโรคความดันโลหิตสูง เบาหวาน ไขมันในเลือดสูง หลอดเลือดสมอง และโรคเก๊าด้วย จังหวัดสุราษฎร์ธานีเดือนเมษายน ระลอกใหม่นี่นะคะ ล่าสุดมีผู้ป่วยยืนยัน 621 รายค่ะ ติดเชื้อภายในจังหวัดแล้ว 517 ราย ติดเชื้อจากต่างจังหวัด 62 ราย เป็นระบบบริการ 540 ราย และการค้นหาเชิงรุก 80 ราย</w:t>
      </w:r>
      <w:r>
        <w:t xml:space="preserve"> </w:t>
      </w:r>
      <w:r>
        <w:t xml:space="preserve">ทางวัดกวรดเองนะคะ ก็เคยเสนอตัว ที่จะให้นำโรงเรียนปริยะศาลามาเป็นโรคพยาบาลสนาม เพื่อที่จะรักษาผู้ป่วยแล้วก็อำเภอใกล้เคียงด้วย ถ้ามีผู้ติดเชื้อก็อยากให้ได้เข้ามาพักรักษานั่นเอง แต่ว่ายังไม่ได้รับการตอบรับ เพราะว่าต้องผ่านคณะกรรมการระดับอำเภอ ผู้นำท้องถิ่น และประชาชนรอบข้างก่อน ให้เรียบร้อยก่อนนะคะ จะได้นำมาพิจารณาดำเนินการ ซึ่งหากว่าถ้าเห็นด้วย ทางวัดก็สามารถมอบพื้นที่ให้ทำ ซึ่งทางวัดก็สามารถที่จะตั้งโรงพยาบาลสนามรับผู้ติดเชื้อได้ประมาณ 50 เตียงค่ะ ผู้อำนวยการตะกั่วป่าสั่งปิดห้องฉุกเฉินชั่วคราวนะคะ หลังพบเจ้าหน้าที่ติด COVID-19 นายแพทย์สุรัส ตัณติ พังงา ออกประกาศโรงพยาบาลตะกั่วป่าหลังจากเจ้าหน้าที่ห้องอุบัติเหตุและฉุกเฉินของโรงพยาบาล COVID-19 เป็นผู้ป่วยใหม่ 1 รายด้วยกันค่ะ ทางโรงพยาบาลได้มีการสอบสวนโรคค้นหาผู้สัมผัสเสี่ยงสูง โรงพยาบาลและสมาชิกในครอบครัว รวม 21 คน ได้รับการ Swab ตรวจหาเชื้อ ผลการตรวจพบว่าผู้ที่สัมผัสเสี่ยงสูงทั้งหมดมีผลออกมาเป็นลบนะคะ ส่วนสมาชิกในครอบครัวของให้กักตัวที่บ้าน ปิดห้องอุบัติเหตุและฉุกเฉินเป็นการชั่วคราวตั้งแต่วันนี้ไปจนถึงวันที่ 30 เมษายนนี้ ผู้ที่ต้องการเข้ารับบริการยังสามารถไปรับบริการได้นะคะ ไปที่โรงพยาบาลบางไทร์ ปกติ โดยให้ประชาชนและเจ้าหน้าที่สังกัดโรงพยาบาลตะกั่วป่าทุกคน เฝ้าระวังป้องกัน ควบคุมการระบาดของ COVID-19 ตามแนวทาง DMHTT ส่วนที่จังหวัดสงขลา ซึ่งเป็นแลนด์มาร์กสำคัญนะคะ ใครที่ไปหาดใหญ่แต่ไม่ไปที่นี่ ก็ถือว่าพลาดการ Shopping สนุก ๆ นะคะ ตอนนี้ทางตลาดก็ต้องร่วมมือกับหน่วยงานสาธารณสุข ในการกำหนดมาตรการความปลอดภัยอย่างเคร่งครัด หน้ากาา หรือหน้ากากผ้า การจับจ่ายซื้อสินค้าขอให้อยู่ห่างกันไม่น้อยกว่า 1 เมตร ลดการสัมผัสสินค้า เพราะว่าให้พ่อค้าแม่ค้าหยิบสินค้าให้ลูกค้าเองนะคะ แต่ว่าล่าสุดนี่ ปรากฏว่าแม่ค้าที่ตลาดกิมหยงคนหนึ่งติด COVID-19 ติดจากการแม่ค้าเดินทางกลับไปเยี่ยมญาติที่จังหวัดนครศรีทำให้ตลาดต้องปิดวันที่ 28-30 เมษายนนี้เพื่อทำความสะอาดฉีดพ่อมาเปิดอีกครั้งในวันที่ 1 พฤษภาคมให้กับผู้ที่มีจับจ่ายสินค้า แต่ก็ยังกระทบผู้ขายนะคะ พ่อค้าแม่ค้าที่ต้องขาดรายได้ไปวัน 2 วันนี้ แม่ค้าคนหนึ่งกล่าวด้วยน้ำเสียงสั่นเครือนะคะ ทางตลาดกิมหยงนี่ร่วมมืออย่างดีในการการระบาดของ COVID-19 ในระลอกก่อน ๆ มาโดยตลอด แต่ว่าเหตุการณ์ที่เกิดขึ้นครั้งล่าสุดก็เป็นเหตุสุดวิสัยนะคะ ก็อยากให้ทุกคนเข้าใจเห็นใจพ่อค้าแม่ค้า พอตลาดเปิดแล้วก็ขอให้มาจับจ่ายซื้อสินค้ากันเหมือนเดิม ส่วนที่ห้องประชุมสำนักงานท่องเที่ยวและกีฬา จังหวัดนครราชสีมา ประชุมสถานการณ์ COVID-19 พบผู้ติดเชื้อต่อเนื่องนะคะ ระลอกใหม่ตอนนี้ ของจังหวัด อยู่ที่ 528 ราย เป็นผู้ป่วยใหม่ 19 ราย รักษาหายแล้ว 133 ราย เสียชีวิต 1 ราย ยังรอรับการรักษา 94 รายผู้ป่ายที่พบเพิ่มเติมอยู่ที่วังน้ำเขียว ปากช่อง 5 ราย อำเภอเมือง 4 ราย และอำเภอ… มีคำสั่งปิดสถานที่เสี่ยงต่อการระบาดถึง 11 พฤษภาคม ที่ศาลเจ้าพ่อหมู่ 1 ตำบลวังน้ำเขียว อำเภอวังน้ำเขียว เพราะว่าจากการสอบสวนโรค ตรวจสอบไทม์ไลน์ได้เดินทางนะคะ เข้ามาในพื้นที่ช่วงวัน ร่วมกับครอบครัวที่เทศบาลศาลเจ้าพ่อนี่ล่ะค่ะ แล้วในวันที่ 24 เมษายน การระบาดในครอบครัวและเพื่อนเพิ่มเติมรวมเป็น 12 ราย ก็เลยต้องสั่งปิดพื้นที่นี้เป็น เวลา 14 วัน การระบาดของ COVID-19 ไปดูอีก 2 พื้นที่สีเข้ม ๆ ผู้ติดเชื้อจำนวนมากอย่างชลบุรีและเชียงใหม่ ตอนนี้เชียงใหม่ลดลงนะคะ ชลบุรีนั้นเพิ่มขึ้น แต่ว่าก็มีการเตรียการประชุม ศบค. ชุดใหญ่จะว่าอย่างไร โดยผู้ติดเชื้อ COVID-19 ล่าสุดที่เพิ่มขึ้นมาของชลบุรีนั้น เพิ่มขึ้นมา 112 รายค่ะ สำนักงานสาธารณสุขจังหวัดชลบุรี รายงานผู้ติเชื้อ COVID-19 ซึ่งก็เป็น Cluster สถานบันเทิง ทั้งการตรวจซ้ำครั้งที่ 2 รวมแล้ว 10 ราย ตลาดโต้รุ่งและบึงบ้านอื่น ๆ จากวงเสี้ยงสังสรรค์ มหานคร 3 ราย ปทุมธานี 1 ราย นนทบุรี 1 ราย ภูเก็ต 1 ราย ระยอง 5 ราย พระนครศรีอยุธยา 1 ราย เป็นบุคลากรจากการทำงานนี่ สอบสวนโรค อีกจำนวน 76 ราย ยอดสะสมของชลบุรีจึงอยู่ที่ 2,665 ราย 679 ราย เสียชีวิตเพิ่ม 1 ราย รวมเป็น 2 รายแล้ว นอกจากนี้ยังไปค้นหาเชิงรุกในพื้นที่ 594 ราย ค้นหาด้วยรถตรวจพระราชทานอีก 1,044 ราย ภาพรวมสถานการณ์การระบาดระลอกใหม่ในชลบุรี คำสั่งคณะกรรมการโรคติดต่อจังหวัด 1 ใน 6 จังหวัด พื้นที่สีแดงเข้ม จาก ศบค. ชุดใหญ่จากรัฐบาล ซึ่งน่าจะประชุมใน 14.00 น. นี้นะคะ ส่วนที่เชียงใหม่ค่ะ นายวีพันธ์ ดีอ่อน จังหวัดเชียงใหม่ พร้อมด้วยนายสม ควบคุมโรคติดต่อ สถานการณ์ระบาดโรค COVID-19 แถลงสถาการณ์การระบาด COVID-19 ก็พบว่าผู้ติดเชื้อลดลงวานนี้ พบว่าเป็นการติดเชื้อในครอบครัวเพิ่มขึ้น ส่วนการติดเชื้อจากสถานบันเทิงลดลงเหลือ ร้อยละ 43 ทำให้การติดเชื้อรอบใหม่ของเชียงใหม่อยู่ที่ 3,343 รายนะคะ ตัวเลขของวันที่ 28 เมษายน ซึ่งผู้ป่วยสถานพยาบาลของรัฐ โรงพยาบาลสนามHospitel อยู่ 1,144 ราย เป็นผู้ป่วยที่มีอาการหนักสีแดงเลยนะคะ 18 รายค่ะ ต้องใช้เครื่องช่วยหายใจ ส่วนผู้ป่วยที่มีอาการมากสีส้ม 76 ราย ผู้ป่วยอาการเล็กน้อย และก็ผู้ป่วยที่ไม่แสดง…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ที่ยง ททบ.5 วันที่ 29 เม.ย. 64 นาทีที่ 0:00:00-0:25:00 น.</dc:title>
  <dc:creator/>
  <cp:keywords/>
  <dcterms:created xsi:type="dcterms:W3CDTF">2021-05-11T03:51:24Z</dcterms:created>
  <dcterms:modified xsi:type="dcterms:W3CDTF">2021-05-11T03: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พฤษภาคม 2564 เวลา 09.50 น.</vt:lpwstr>
  </property>
  <property fmtid="{D5CDD505-2E9C-101B-9397-08002B2CF9AE}" pid="3" name="subtitle">
    <vt:lpwstr/>
  </property>
</Properties>
</file>